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0EA0" w:rsidRDefault="00250EA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User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1</w:t>
            </w:r>
          </w:p>
        </w:tc>
        <w:tc>
          <w:tcPr>
            <w:tcW w:w="3266" w:type="dxa"/>
          </w:tcPr>
          <w:p w:rsidR="00250EA0" w:rsidRDefault="00AA0097">
            <w:pPr>
              <w:rPr>
                <w:color w:val="231F20"/>
              </w:rPr>
            </w:pPr>
            <w:r>
              <w:t xml:space="preserve">Type : </w:t>
            </w:r>
            <w:r>
              <w:rPr>
                <w:color w:val="231F20"/>
              </w:rPr>
              <w:t>Concrete</w:t>
            </w:r>
          </w:p>
          <w:p w:rsidR="00250EA0" w:rsidRDefault="00250EA0"/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>Description : an Individual who needs use transportation services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Cases: </w:t>
            </w:r>
            <w:proofErr w:type="spellStart"/>
            <w:r>
              <w:t>SignUpIn,Ewallet,Editing</w:t>
            </w:r>
            <w:proofErr w:type="spellEnd"/>
            <w:r>
              <w:t xml:space="preserve"> </w:t>
            </w:r>
            <w:proofErr w:type="spellStart"/>
            <w:r>
              <w:t>profile,help</w:t>
            </w:r>
            <w:proofErr w:type="spellEnd"/>
            <w:r>
              <w:t xml:space="preserve"> </w:t>
            </w:r>
            <w:proofErr w:type="spellStart"/>
            <w:r>
              <w:t>center,routing,smart</w:t>
            </w:r>
            <w:proofErr w:type="spellEnd"/>
            <w:r>
              <w:t xml:space="preserve"> </w:t>
            </w:r>
            <w:proofErr w:type="spellStart"/>
            <w:r>
              <w:t>routing,score</w:t>
            </w:r>
            <w:proofErr w:type="spellEnd"/>
            <w:r>
              <w:t xml:space="preserve"> </w:t>
            </w:r>
            <w:proofErr w:type="spellStart"/>
            <w:r>
              <w:t>page,traveling</w:t>
            </w:r>
            <w:proofErr w:type="spellEnd"/>
            <w:r>
              <w:t xml:space="preserve"> history</w:t>
            </w:r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Sign up, manage E-Wallet</w:t>
            </w:r>
          </w:p>
          <w:p w:rsidR="00250EA0" w:rsidRDefault="00AA0097">
            <w:r>
              <w:t>Log in, visit balance</w:t>
            </w:r>
          </w:p>
          <w:p w:rsidR="00250EA0" w:rsidRDefault="00AA0097">
            <w:r>
              <w:t xml:space="preserve">manage Traveling </w:t>
            </w:r>
            <w:proofErr w:type="spellStart"/>
            <w:r>
              <w:t>history,get</w:t>
            </w:r>
            <w:proofErr w:type="spellEnd"/>
            <w:r>
              <w:t xml:space="preserve"> best path</w:t>
            </w:r>
          </w:p>
          <w:p w:rsidR="00250EA0" w:rsidRDefault="00AA0097">
            <w:r>
              <w:t xml:space="preserve">set watch on </w:t>
            </w:r>
            <w:proofErr w:type="spellStart"/>
            <w:r>
              <w:t>vehicles,manage</w:t>
            </w:r>
            <w:proofErr w:type="spellEnd"/>
            <w:r>
              <w:t xml:space="preserve"> Scores</w:t>
            </w:r>
          </w:p>
          <w:p w:rsidR="00250EA0" w:rsidRDefault="00250EA0"/>
        </w:tc>
        <w:tc>
          <w:tcPr>
            <w:tcW w:w="4982" w:type="dxa"/>
            <w:gridSpan w:val="2"/>
          </w:tcPr>
          <w:p w:rsidR="00250EA0" w:rsidRDefault="00AA0097">
            <w:r>
              <w:t>Collaborators :E-Wallet(Server) ,Score Page(Server) ,Traveling history(Server)</w:t>
            </w:r>
          </w:p>
          <w:p w:rsidR="00250EA0" w:rsidRDefault="00AA0097">
            <w:bookmarkStart w:id="0" w:name="_v0nfjqxesfbk" w:colFirst="0" w:colLast="0"/>
            <w:bookmarkEnd w:id="0"/>
            <w:r>
              <w:t>Routing(Server) ,Smart Routing(Server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First name and Last name ,</w:t>
            </w:r>
            <w:proofErr w:type="spellStart"/>
            <w:r>
              <w:t>Token,Profile</w:t>
            </w:r>
            <w:proofErr w:type="spellEnd"/>
            <w:r>
              <w:t xml:space="preserve"> image , Phone number 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color w:val="000000"/>
              </w:rPr>
              <w:t xml:space="preserve">Generalization (a-kind-of): </w:t>
            </w:r>
            <w:r>
              <w:t>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Aggregation (has-parts): No</w:t>
            </w:r>
            <w:r>
              <w:t>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Other Associations:</w:t>
            </w:r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0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lastRenderedPageBreak/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 xml:space="preserve">Class Name : E-wallet 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2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 xml:space="preserve">Description : an object that can manage transactions and balance 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</w:t>
            </w:r>
            <w:proofErr w:type="spellStart"/>
            <w:r>
              <w:t>Cases:EWallet,ScorePage</w:t>
            </w:r>
            <w:proofErr w:type="spellEnd"/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increase balance</w:t>
            </w:r>
          </w:p>
          <w:p w:rsidR="00250EA0" w:rsidRDefault="00AA0097">
            <w:r>
              <w:t>spend scores</w:t>
            </w:r>
          </w:p>
          <w:p w:rsidR="00250EA0" w:rsidRDefault="00AA0097">
            <w:r>
              <w:t>show history of transactions and balance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>Collaborators :Score page(Server),User(Client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balance , list of transactions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>
            <w:pPr>
              <w:ind w:left="720"/>
            </w:pP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1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lastRenderedPageBreak/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 traveling History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3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 xml:space="preserve">Description :an object that store history of traveling 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Cases :Smart </w:t>
            </w:r>
            <w:proofErr w:type="spellStart"/>
            <w:r>
              <w:t>routing,Routing</w:t>
            </w:r>
            <w:proofErr w:type="spellEnd"/>
            <w:r>
              <w:t xml:space="preserve"> , Traveling-history </w:t>
            </w:r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Storing history of routes</w:t>
            </w:r>
          </w:p>
          <w:p w:rsidR="00250EA0" w:rsidRDefault="00AA0097">
            <w:r>
              <w:t xml:space="preserve"> ability of deleting traveling history as a function</w:t>
            </w:r>
          </w:p>
          <w:p w:rsidR="00250EA0" w:rsidRDefault="00250EA0"/>
        </w:tc>
        <w:tc>
          <w:tcPr>
            <w:tcW w:w="4982" w:type="dxa"/>
            <w:gridSpan w:val="2"/>
          </w:tcPr>
          <w:p w:rsidR="00250EA0" w:rsidRDefault="00AA0097">
            <w:r>
              <w:t xml:space="preserve">Collaborators :User(Client) 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path as a data structure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  <w:rtl/>
        </w:rPr>
      </w:pPr>
    </w:p>
    <w:p w:rsidR="00AA0097" w:rsidRDefault="00AA0097">
      <w:pPr>
        <w:widowControl w:val="0"/>
        <w:spacing w:after="0" w:line="276" w:lineRule="auto"/>
        <w:rPr>
          <w:rFonts w:ascii="Arial" w:eastAsia="Arial" w:hAnsi="Arial" w:cs="Arial"/>
        </w:rPr>
      </w:pPr>
      <w:bookmarkStart w:id="1" w:name="_GoBack"/>
      <w:bookmarkEnd w:id="1"/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2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lastRenderedPageBreak/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 Score page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4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 xml:space="preserve">Description : an object that can generate a link for inviting user’s friends and showing last balance of scores 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</w:t>
            </w:r>
            <w:proofErr w:type="spellStart"/>
            <w:r>
              <w:t>Cases:Score-page</w:t>
            </w:r>
            <w:proofErr w:type="spellEnd"/>
            <w:r>
              <w:t xml:space="preserve"> , </w:t>
            </w:r>
            <w:proofErr w:type="spellStart"/>
            <w:r>
              <w:t>Ewallet</w:t>
            </w:r>
            <w:proofErr w:type="spellEnd"/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 xml:space="preserve">Generate a sharable link for inviting user’s friends </w:t>
            </w:r>
          </w:p>
          <w:p w:rsidR="00250EA0" w:rsidRDefault="00AA0097">
            <w:r>
              <w:t xml:space="preserve">show earned scores </w:t>
            </w:r>
          </w:p>
          <w:p w:rsidR="00250EA0" w:rsidRDefault="00250EA0"/>
        </w:tc>
        <w:tc>
          <w:tcPr>
            <w:tcW w:w="4982" w:type="dxa"/>
            <w:gridSpan w:val="2"/>
          </w:tcPr>
          <w:p w:rsidR="00250EA0" w:rsidRDefault="00AA0097">
            <w:r>
              <w:t>Collaborators :User(Client) , :</w:t>
            </w:r>
            <w:proofErr w:type="spellStart"/>
            <w:r>
              <w:t>Ewallet</w:t>
            </w:r>
            <w:proofErr w:type="spellEnd"/>
            <w:r>
              <w:t>(Client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score , link</w:t>
            </w:r>
          </w:p>
          <w:p w:rsidR="00250EA0" w:rsidRDefault="00250EA0"/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>
      <w:pPr>
        <w:rPr>
          <w:rtl/>
        </w:rPr>
      </w:pPr>
    </w:p>
    <w:p w:rsidR="00AA0097" w:rsidRDefault="00AA0097"/>
    <w:p w:rsidR="00250EA0" w:rsidRDefault="00250EA0"/>
    <w:p w:rsidR="00250EA0" w:rsidRDefault="00250EA0"/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3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 Help Center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5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>Description : an object which can contact to help center for solving user’s problems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>Associated Use Cases: Help center</w:t>
            </w:r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showing FAQs</w:t>
            </w:r>
          </w:p>
          <w:p w:rsidR="00250EA0" w:rsidRDefault="00AA0097">
            <w:r>
              <w:t>creating new ticket</w:t>
            </w:r>
          </w:p>
          <w:p w:rsidR="00250EA0" w:rsidRDefault="00AA0097">
            <w:r>
              <w:t>managing old tickets</w:t>
            </w:r>
          </w:p>
        </w:tc>
        <w:tc>
          <w:tcPr>
            <w:tcW w:w="4982" w:type="dxa"/>
            <w:gridSpan w:val="2"/>
          </w:tcPr>
          <w:p w:rsidR="00250EA0" w:rsidRDefault="00AA0097">
            <w:bookmarkStart w:id="2" w:name="_gjdgxs" w:colFirst="0" w:colLast="0"/>
            <w:bookmarkEnd w:id="2"/>
            <w:r>
              <w:t>Collaborators : User(Server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250EA0"/>
          <w:p w:rsidR="00250EA0" w:rsidRDefault="00AA0097">
            <w:r>
              <w:t xml:space="preserve">subject, text of ticket, Number of </w:t>
            </w:r>
            <w:proofErr w:type="spellStart"/>
            <w:r>
              <w:t>ticket,status</w:t>
            </w:r>
            <w:proofErr w:type="spellEnd"/>
            <w:r>
              <w:t xml:space="preserve"> ,</w:t>
            </w:r>
            <w:proofErr w:type="spellStart"/>
            <w:r>
              <w:t>Answer,owner</w:t>
            </w:r>
            <w:proofErr w:type="spellEnd"/>
            <w:r>
              <w:t xml:space="preserve"> of ticket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>
            <w:pPr>
              <w:ind w:left="720"/>
            </w:pP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sectPr w:rsidR="00250EA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B25BF"/>
    <w:multiLevelType w:val="multilevel"/>
    <w:tmpl w:val="6FA480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e3NLIwsTSzNDVT0lEKTi0uzszPAykwrAUAMH++8iwAAAA="/>
  </w:docVars>
  <w:rsids>
    <w:rsidRoot w:val="00250EA0"/>
    <w:rsid w:val="00250EA0"/>
    <w:rsid w:val="00AA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74AEFE-0EC1-48A6-A448-5B2E7A34B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35ED0-6378-4B63-B627-7B144C6E6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94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r kargaran</cp:lastModifiedBy>
  <cp:revision>2</cp:revision>
  <dcterms:created xsi:type="dcterms:W3CDTF">2019-04-25T17:43:00Z</dcterms:created>
  <dcterms:modified xsi:type="dcterms:W3CDTF">2019-04-25T17:43:00Z</dcterms:modified>
</cp:coreProperties>
</file>